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752" w:type="pct"/>
        <w:tblInd w:w="-743" w:type="dxa"/>
        <w:tblLayout w:type="fixed"/>
        <w:tblLook w:val="04A0" w:firstRow="1" w:lastRow="0" w:firstColumn="1" w:lastColumn="0" w:noHBand="0" w:noVBand="1"/>
      </w:tblPr>
      <w:tblGrid>
        <w:gridCol w:w="2937"/>
        <w:gridCol w:w="14"/>
        <w:gridCol w:w="483"/>
        <w:gridCol w:w="459"/>
        <w:gridCol w:w="981"/>
        <w:gridCol w:w="173"/>
        <w:gridCol w:w="1630"/>
        <w:gridCol w:w="116"/>
        <w:gridCol w:w="1863"/>
        <w:gridCol w:w="239"/>
        <w:gridCol w:w="39"/>
        <w:gridCol w:w="1786"/>
        <w:gridCol w:w="236"/>
      </w:tblGrid>
      <w:tr w:rsidR="00A7469C" w:rsidRPr="00017CA5" w14:paraId="15E9D93B" w14:textId="77777777" w:rsidTr="00F16201">
        <w:trPr>
          <w:gridAfter w:val="1"/>
          <w:wAfter w:w="108" w:type="pct"/>
          <w:trHeight w:val="300"/>
        </w:trPr>
        <w:tc>
          <w:tcPr>
            <w:tcW w:w="4892" w:type="pct"/>
            <w:gridSpan w:val="12"/>
            <w:tcBorders>
              <w:bottom w:val="single" w:sz="4" w:space="0" w:color="auto"/>
            </w:tcBorders>
            <w:noWrap/>
            <w:vAlign w:val="bottom"/>
            <w:hideMark/>
          </w:tcPr>
          <w:p w14:paraId="1D702F25" w14:textId="64FC6813" w:rsidR="006C7D9E" w:rsidRPr="00017CA5" w:rsidRDefault="00A7469C" w:rsidP="006C7D9E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 xml:space="preserve">FORMULAR I APLIKIMIT PËR </w:t>
            </w:r>
            <w:r w:rsidR="00017CA5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>SHPËRBLIM</w:t>
            </w:r>
            <w:r w:rsidR="00017CA5" w:rsidRPr="00017CA5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 xml:space="preserve"> </w:t>
            </w:r>
            <w:r w:rsidRPr="00017CA5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>T</w:t>
            </w:r>
            <w:r w:rsidR="0097173C" w:rsidRPr="00017CA5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>Ë PUBLIKIMIT SHKENCOR</w:t>
            </w:r>
          </w:p>
          <w:p w14:paraId="27EBA370" w14:textId="0FE8FF18" w:rsidR="00A7469C" w:rsidRPr="00017CA5" w:rsidRDefault="00A7469C" w:rsidP="006C7D9E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>(</w:t>
            </w:r>
            <w:r w:rsidR="00330B44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>FORMULARI</w:t>
            </w:r>
            <w:r w:rsidR="00330B44" w:rsidRPr="00017CA5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 xml:space="preserve"> </w:t>
            </w:r>
            <w:r w:rsidR="000F1993" w:rsidRPr="00017CA5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>1</w:t>
            </w:r>
            <w:r w:rsidRPr="00017CA5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>)</w:t>
            </w:r>
          </w:p>
        </w:tc>
      </w:tr>
      <w:tr w:rsidR="00716997" w:rsidRPr="00017CA5" w14:paraId="5682B44C" w14:textId="77777777" w:rsidTr="00F16201">
        <w:trPr>
          <w:trHeight w:val="607"/>
        </w:trPr>
        <w:tc>
          <w:tcPr>
            <w:tcW w:w="2306" w:type="pct"/>
            <w:gridSpan w:val="6"/>
            <w:noWrap/>
            <w:vAlign w:val="bottom"/>
            <w:hideMark/>
          </w:tcPr>
          <w:p w14:paraId="4E9A03DC" w14:textId="77777777" w:rsidR="001465DF" w:rsidRPr="00017CA5" w:rsidRDefault="001465DF" w:rsidP="00017EA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70" w:hanging="270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>PARASHTRUESI I KËRKESËS:</w:t>
            </w:r>
          </w:p>
        </w:tc>
        <w:tc>
          <w:tcPr>
            <w:tcW w:w="1647" w:type="pct"/>
            <w:gridSpan w:val="3"/>
            <w:noWrap/>
            <w:vAlign w:val="bottom"/>
            <w:hideMark/>
          </w:tcPr>
          <w:p w14:paraId="05930071" w14:textId="77777777" w:rsidR="001465DF" w:rsidRPr="00017CA5" w:rsidRDefault="001465DF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  <w:tc>
          <w:tcPr>
            <w:tcW w:w="109" w:type="pct"/>
            <w:noWrap/>
            <w:vAlign w:val="bottom"/>
            <w:hideMark/>
          </w:tcPr>
          <w:p w14:paraId="7384A9A4" w14:textId="77777777" w:rsidR="001465DF" w:rsidRPr="00017CA5" w:rsidRDefault="001465DF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  <w:tc>
          <w:tcPr>
            <w:tcW w:w="831" w:type="pct"/>
            <w:gridSpan w:val="2"/>
            <w:noWrap/>
            <w:vAlign w:val="bottom"/>
            <w:hideMark/>
          </w:tcPr>
          <w:p w14:paraId="436CFA6E" w14:textId="77777777" w:rsidR="001465DF" w:rsidRPr="00017CA5" w:rsidRDefault="001465DF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  <w:tc>
          <w:tcPr>
            <w:tcW w:w="108" w:type="pct"/>
            <w:noWrap/>
            <w:vAlign w:val="bottom"/>
            <w:hideMark/>
          </w:tcPr>
          <w:p w14:paraId="46D01F8F" w14:textId="77777777" w:rsidR="001465DF" w:rsidRPr="00017CA5" w:rsidRDefault="001465DF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716997" w:rsidRPr="00017CA5" w14:paraId="33B1891C" w14:textId="77777777" w:rsidTr="00F16201">
        <w:trPr>
          <w:gridAfter w:val="1"/>
          <w:wAfter w:w="106" w:type="pct"/>
          <w:trHeight w:val="419"/>
        </w:trPr>
        <w:tc>
          <w:tcPr>
            <w:tcW w:w="1341" w:type="pct"/>
            <w:noWrap/>
            <w:vAlign w:val="bottom"/>
            <w:hideMark/>
          </w:tcPr>
          <w:p w14:paraId="6F4BBD9E" w14:textId="77777777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EMRI DHE MBIEMRI:</w:t>
            </w:r>
          </w:p>
        </w:tc>
        <w:tc>
          <w:tcPr>
            <w:tcW w:w="1709" w:type="pct"/>
            <w:gridSpan w:val="6"/>
            <w:tcBorders>
              <w:bottom w:val="single" w:sz="4" w:space="0" w:color="auto"/>
            </w:tcBorders>
            <w:noWrap/>
            <w:vAlign w:val="bottom"/>
          </w:tcPr>
          <w:p w14:paraId="47B659D3" w14:textId="37888299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  <w:tc>
          <w:tcPr>
            <w:tcW w:w="1030" w:type="pct"/>
            <w:gridSpan w:val="4"/>
            <w:noWrap/>
            <w:vAlign w:val="bottom"/>
            <w:hideMark/>
          </w:tcPr>
          <w:p w14:paraId="39A0BE35" w14:textId="7C566894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 xml:space="preserve">THIRRJA </w:t>
            </w:r>
            <w:r w:rsid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S</w:t>
            </w: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HKENCORE:</w:t>
            </w:r>
          </w:p>
        </w:tc>
        <w:tc>
          <w:tcPr>
            <w:tcW w:w="815" w:type="pct"/>
            <w:tcBorders>
              <w:bottom w:val="single" w:sz="4" w:space="0" w:color="auto"/>
            </w:tcBorders>
            <w:noWrap/>
            <w:vAlign w:val="bottom"/>
          </w:tcPr>
          <w:p w14:paraId="66ADC6D3" w14:textId="27A03478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716997" w:rsidRPr="00017CA5" w14:paraId="500D1E6E" w14:textId="77777777" w:rsidTr="00F16201">
        <w:trPr>
          <w:gridAfter w:val="1"/>
          <w:wAfter w:w="106" w:type="pct"/>
          <w:trHeight w:val="323"/>
        </w:trPr>
        <w:tc>
          <w:tcPr>
            <w:tcW w:w="1341" w:type="pct"/>
            <w:noWrap/>
            <w:vAlign w:val="bottom"/>
            <w:hideMark/>
          </w:tcPr>
          <w:p w14:paraId="3CE5C5B2" w14:textId="77777777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NJËSIA AKADEMIKE</w:t>
            </w:r>
          </w:p>
        </w:tc>
        <w:tc>
          <w:tcPr>
            <w:tcW w:w="1709" w:type="pct"/>
            <w:gridSpan w:val="6"/>
            <w:tcBorders>
              <w:bottom w:val="single" w:sz="4" w:space="0" w:color="auto"/>
            </w:tcBorders>
            <w:noWrap/>
            <w:vAlign w:val="bottom"/>
          </w:tcPr>
          <w:p w14:paraId="55DE254A" w14:textId="0B0706E5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  <w:tc>
          <w:tcPr>
            <w:tcW w:w="1030" w:type="pct"/>
            <w:gridSpan w:val="4"/>
            <w:noWrap/>
            <w:vAlign w:val="bottom"/>
            <w:hideMark/>
          </w:tcPr>
          <w:p w14:paraId="464969BD" w14:textId="77777777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THIRRJA AKADEMIKE:</w:t>
            </w:r>
          </w:p>
        </w:tc>
        <w:tc>
          <w:tcPr>
            <w:tcW w:w="815" w:type="pc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096A5A0B" w14:textId="480998B0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A7469C" w:rsidRPr="00017CA5" w14:paraId="4B2D33D7" w14:textId="77777777" w:rsidTr="00F16201">
        <w:trPr>
          <w:gridAfter w:val="1"/>
          <w:wAfter w:w="108" w:type="pct"/>
          <w:trHeight w:val="269"/>
        </w:trPr>
        <w:tc>
          <w:tcPr>
            <w:tcW w:w="1341" w:type="pct"/>
            <w:noWrap/>
            <w:vAlign w:val="bottom"/>
            <w:hideMark/>
          </w:tcPr>
          <w:p w14:paraId="75569C07" w14:textId="77777777" w:rsidR="00017CA5" w:rsidRDefault="00017CA5" w:rsidP="00017EAB">
            <w:pPr>
              <w:spacing w:after="0" w:line="240" w:lineRule="auto"/>
              <w:rPr>
                <w:rFonts w:ascii="Book Antiqua" w:eastAsia="Times New Roman" w:hAnsi="Book Antiqua" w:cs="Calibri"/>
                <w:sz w:val="18"/>
                <w:szCs w:val="18"/>
              </w:rPr>
            </w:pPr>
          </w:p>
          <w:p w14:paraId="225531E9" w14:textId="78191564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sz w:val="18"/>
                <w:szCs w:val="18"/>
              </w:rPr>
              <w:t>AUTOR KRYESOR:</w:t>
            </w:r>
          </w:p>
          <w:p w14:paraId="39688A37" w14:textId="712D761C" w:rsidR="00A7469C" w:rsidRPr="00017CA5" w:rsidRDefault="00A7469C" w:rsidP="00017EAB">
            <w:pPr>
              <w:spacing w:after="0" w:line="240" w:lineRule="auto"/>
              <w:ind w:right="-110"/>
              <w:rPr>
                <w:rFonts w:ascii="Book Antiqua" w:eastAsia="Times New Roman" w:hAnsi="Book Antiqua" w:cs="Calibri"/>
                <w:sz w:val="18"/>
                <w:szCs w:val="18"/>
              </w:rPr>
            </w:pPr>
          </w:p>
        </w:tc>
        <w:tc>
          <w:tcPr>
            <w:tcW w:w="3551" w:type="pct"/>
            <w:gridSpan w:val="11"/>
            <w:tcBorders>
              <w:bottom w:val="single" w:sz="4" w:space="0" w:color="auto"/>
            </w:tcBorders>
            <w:noWrap/>
            <w:vAlign w:val="bottom"/>
          </w:tcPr>
          <w:p w14:paraId="7A8B4043" w14:textId="33338183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017CA5" w:rsidRPr="00017CA5" w14:paraId="31359CEF" w14:textId="77777777" w:rsidTr="00F16201">
        <w:trPr>
          <w:gridAfter w:val="1"/>
          <w:wAfter w:w="108" w:type="pct"/>
          <w:trHeight w:val="350"/>
        </w:trPr>
        <w:tc>
          <w:tcPr>
            <w:tcW w:w="1341" w:type="pct"/>
            <w:noWrap/>
            <w:vAlign w:val="bottom"/>
          </w:tcPr>
          <w:p w14:paraId="0D188843" w14:textId="16ACBEBE" w:rsidR="00017CA5" w:rsidRPr="00017CA5" w:rsidRDefault="00017CA5" w:rsidP="00017EAB">
            <w:pPr>
              <w:spacing w:after="0" w:line="240" w:lineRule="auto"/>
              <w:rPr>
                <w:rFonts w:ascii="Book Antiqua" w:eastAsia="Times New Roman" w:hAnsi="Book Antiqua" w:cs="Calibri"/>
                <w:sz w:val="18"/>
                <w:szCs w:val="18"/>
              </w:rPr>
            </w:pPr>
            <w:r w:rsidRPr="00B54F1C">
              <w:rPr>
                <w:rFonts w:ascii="Book Antiqua" w:eastAsia="Times New Roman" w:hAnsi="Book Antiqua" w:cs="Calibri"/>
                <w:sz w:val="18"/>
                <w:szCs w:val="18"/>
              </w:rPr>
              <w:t xml:space="preserve">AUTOR </w:t>
            </w:r>
            <w:r>
              <w:rPr>
                <w:rFonts w:ascii="Book Antiqua" w:eastAsia="Times New Roman" w:hAnsi="Book Antiqua" w:cs="Calibri"/>
                <w:sz w:val="18"/>
                <w:szCs w:val="18"/>
              </w:rPr>
              <w:t>KORRESPODENT:</w:t>
            </w:r>
          </w:p>
        </w:tc>
        <w:tc>
          <w:tcPr>
            <w:tcW w:w="3551" w:type="pct"/>
            <w:gridSpan w:val="11"/>
            <w:tcBorders>
              <w:bottom w:val="single" w:sz="4" w:space="0" w:color="auto"/>
            </w:tcBorders>
            <w:noWrap/>
            <w:vAlign w:val="bottom"/>
          </w:tcPr>
          <w:p w14:paraId="01303388" w14:textId="77777777" w:rsidR="00017CA5" w:rsidRPr="00017CA5" w:rsidRDefault="00017CA5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A7469C" w:rsidRPr="00017CA5" w14:paraId="2F9D640E" w14:textId="77777777" w:rsidTr="00F16201">
        <w:trPr>
          <w:gridAfter w:val="1"/>
          <w:wAfter w:w="108" w:type="pct"/>
          <w:trHeight w:val="350"/>
        </w:trPr>
        <w:tc>
          <w:tcPr>
            <w:tcW w:w="1341" w:type="pct"/>
            <w:noWrap/>
            <w:vAlign w:val="bottom"/>
            <w:hideMark/>
          </w:tcPr>
          <w:p w14:paraId="7D78DB09" w14:textId="77777777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BASHKAUTORËT:</w:t>
            </w:r>
          </w:p>
        </w:tc>
        <w:tc>
          <w:tcPr>
            <w:tcW w:w="3551" w:type="pct"/>
            <w:gridSpan w:val="11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2077D119" w14:textId="59FC55CE" w:rsidR="00A7469C" w:rsidRPr="00017CA5" w:rsidRDefault="00A7469C" w:rsidP="00234C70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A7469C" w:rsidRPr="00017CA5" w14:paraId="3E641EDA" w14:textId="77777777" w:rsidTr="00F16201">
        <w:trPr>
          <w:gridAfter w:val="1"/>
          <w:wAfter w:w="108" w:type="pct"/>
          <w:trHeight w:val="619"/>
        </w:trPr>
        <w:tc>
          <w:tcPr>
            <w:tcW w:w="4892" w:type="pct"/>
            <w:gridSpan w:val="12"/>
            <w:noWrap/>
            <w:vAlign w:val="bottom"/>
            <w:hideMark/>
          </w:tcPr>
          <w:p w14:paraId="00545596" w14:textId="77777777" w:rsidR="00A7469C" w:rsidRPr="00017CA5" w:rsidRDefault="00A7469C" w:rsidP="00017EA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70" w:hanging="270"/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>DETAJËT E PUBLIKIMIT:</w:t>
            </w:r>
          </w:p>
        </w:tc>
      </w:tr>
      <w:tr w:rsidR="00A7469C" w:rsidRPr="00017CA5" w14:paraId="6D959899" w14:textId="77777777" w:rsidTr="001D2083">
        <w:trPr>
          <w:gridAfter w:val="1"/>
          <w:wAfter w:w="108" w:type="pct"/>
          <w:trHeight w:val="540"/>
        </w:trPr>
        <w:tc>
          <w:tcPr>
            <w:tcW w:w="1341" w:type="pct"/>
            <w:noWrap/>
            <w:vAlign w:val="bottom"/>
            <w:hideMark/>
          </w:tcPr>
          <w:p w14:paraId="2200765A" w14:textId="231AB338" w:rsidR="00A7469C" w:rsidRPr="00017CA5" w:rsidRDefault="00017CA5" w:rsidP="00DE3B5A">
            <w:pPr>
              <w:spacing w:before="120" w:after="0" w:line="240" w:lineRule="auto"/>
              <w:contextualSpacing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 xml:space="preserve">TITULLI I </w:t>
            </w:r>
            <w:r w:rsidR="00E53C17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punimit/librit/kapitullit të librit</w:t>
            </w: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:</w:t>
            </w:r>
          </w:p>
        </w:tc>
        <w:tc>
          <w:tcPr>
            <w:tcW w:w="3551" w:type="pct"/>
            <w:gridSpan w:val="11"/>
            <w:tcBorders>
              <w:bottom w:val="single" w:sz="4" w:space="0" w:color="auto"/>
            </w:tcBorders>
            <w:noWrap/>
            <w:vAlign w:val="bottom"/>
          </w:tcPr>
          <w:p w14:paraId="06C924CE" w14:textId="56B0B711" w:rsidR="00A7469C" w:rsidRPr="00017CA5" w:rsidRDefault="00A7469C" w:rsidP="00234C70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A7469C" w:rsidRPr="00017CA5" w14:paraId="5C6D85ED" w14:textId="77777777" w:rsidTr="00F16201">
        <w:trPr>
          <w:gridAfter w:val="1"/>
          <w:wAfter w:w="108" w:type="pct"/>
          <w:trHeight w:val="368"/>
        </w:trPr>
        <w:tc>
          <w:tcPr>
            <w:tcW w:w="1341" w:type="pct"/>
            <w:vAlign w:val="bottom"/>
            <w:hideMark/>
          </w:tcPr>
          <w:p w14:paraId="1F0C1467" w14:textId="0C02B810" w:rsidR="00A7469C" w:rsidRPr="00017CA5" w:rsidRDefault="000F1993" w:rsidP="00DE3B5A">
            <w:pPr>
              <w:spacing w:before="120" w:after="0" w:line="240" w:lineRule="auto"/>
              <w:contextualSpacing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EMRI REVISTËS</w:t>
            </w:r>
            <w:r w:rsidR="00A7469C"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:</w:t>
            </w:r>
          </w:p>
        </w:tc>
        <w:tc>
          <w:tcPr>
            <w:tcW w:w="3551" w:type="pct"/>
            <w:gridSpan w:val="11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2D777FC5" w14:textId="546BEEA7" w:rsidR="00A7469C" w:rsidRPr="00017CA5" w:rsidRDefault="00A7469C" w:rsidP="00410804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A7469C" w:rsidRPr="00017CA5" w14:paraId="28ECC12A" w14:textId="77777777" w:rsidTr="00F16201">
        <w:trPr>
          <w:gridAfter w:val="1"/>
          <w:wAfter w:w="108" w:type="pct"/>
          <w:trHeight w:val="341"/>
        </w:trPr>
        <w:tc>
          <w:tcPr>
            <w:tcW w:w="1341" w:type="pct"/>
            <w:vAlign w:val="bottom"/>
            <w:hideMark/>
          </w:tcPr>
          <w:p w14:paraId="70B7BB5F" w14:textId="3D6F9113" w:rsidR="00A7469C" w:rsidRPr="00017CA5" w:rsidRDefault="000F1993" w:rsidP="00DE3B5A">
            <w:pPr>
              <w:spacing w:before="120" w:after="0" w:line="240" w:lineRule="auto"/>
              <w:contextualSpacing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SHTËPIA BOTUESE</w:t>
            </w:r>
            <w:r w:rsidR="00A7469C"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:</w:t>
            </w:r>
          </w:p>
        </w:tc>
        <w:tc>
          <w:tcPr>
            <w:tcW w:w="3551" w:type="pct"/>
            <w:gridSpan w:val="11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539C2964" w14:textId="4BAF5096" w:rsidR="00A7469C" w:rsidRPr="00017CA5" w:rsidRDefault="00A7469C" w:rsidP="00234C70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A7469C" w:rsidRPr="00017CA5" w14:paraId="65508BA9" w14:textId="77777777" w:rsidTr="00F16201">
        <w:trPr>
          <w:gridAfter w:val="1"/>
          <w:wAfter w:w="108" w:type="pct"/>
          <w:trHeight w:val="341"/>
        </w:trPr>
        <w:tc>
          <w:tcPr>
            <w:tcW w:w="1341" w:type="pct"/>
            <w:vAlign w:val="bottom"/>
            <w:hideMark/>
          </w:tcPr>
          <w:p w14:paraId="1DBB27F3" w14:textId="0D0E97C9" w:rsidR="00A7469C" w:rsidRPr="00017CA5" w:rsidRDefault="000F1993" w:rsidP="00DE3B5A">
            <w:pPr>
              <w:spacing w:before="120" w:after="0" w:line="240" w:lineRule="auto"/>
              <w:contextualSpacing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DOI:</w:t>
            </w:r>
          </w:p>
        </w:tc>
        <w:tc>
          <w:tcPr>
            <w:tcW w:w="3551" w:type="pct"/>
            <w:gridSpan w:val="11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2FF857E4" w14:textId="1FB3751E" w:rsidR="00A7469C" w:rsidRPr="00017CA5" w:rsidRDefault="00A7469C" w:rsidP="00234C70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716997" w:rsidRPr="00017CA5" w14:paraId="4CD3924B" w14:textId="77777777" w:rsidTr="00F16201">
        <w:trPr>
          <w:gridAfter w:val="1"/>
          <w:wAfter w:w="108" w:type="pct"/>
          <w:trHeight w:val="350"/>
        </w:trPr>
        <w:tc>
          <w:tcPr>
            <w:tcW w:w="1341" w:type="pct"/>
            <w:vAlign w:val="bottom"/>
            <w:hideMark/>
          </w:tcPr>
          <w:p w14:paraId="5E0AB752" w14:textId="77777777" w:rsidR="00A7469C" w:rsidRPr="00017CA5" w:rsidRDefault="00A7469C" w:rsidP="00DE3B5A">
            <w:pPr>
              <w:spacing w:before="120" w:after="0" w:line="240" w:lineRule="auto"/>
              <w:contextualSpacing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DATA E PUBLIKIMIT:</w:t>
            </w:r>
          </w:p>
        </w:tc>
        <w:tc>
          <w:tcPr>
            <w:tcW w:w="1762" w:type="pct"/>
            <w:gridSpan w:val="7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5C27B854" w14:textId="42A0C595" w:rsidR="00A7469C" w:rsidRPr="00017CA5" w:rsidRDefault="00A7469C" w:rsidP="003A7B13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  <w:tc>
          <w:tcPr>
            <w:tcW w:w="850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7AD74BCC" w14:textId="77777777" w:rsidR="00A7469C" w:rsidRPr="00017CA5" w:rsidRDefault="00A7469C" w:rsidP="00017EAB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ISSN E REVISTËS:</w:t>
            </w:r>
          </w:p>
        </w:tc>
        <w:tc>
          <w:tcPr>
            <w:tcW w:w="94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83D6C8" w14:textId="2CC8BC1F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A7469C" w:rsidRPr="00017CA5" w14:paraId="7B06CB05" w14:textId="77777777" w:rsidTr="00F16201">
        <w:trPr>
          <w:gridAfter w:val="1"/>
          <w:wAfter w:w="108" w:type="pct"/>
          <w:trHeight w:val="350"/>
        </w:trPr>
        <w:tc>
          <w:tcPr>
            <w:tcW w:w="1341" w:type="pct"/>
            <w:noWrap/>
            <w:vAlign w:val="bottom"/>
            <w:hideMark/>
          </w:tcPr>
          <w:p w14:paraId="6BA026B4" w14:textId="77777777" w:rsidR="00A7469C" w:rsidRPr="00017CA5" w:rsidRDefault="00A7469C" w:rsidP="00DE3B5A">
            <w:pPr>
              <w:spacing w:before="120" w:after="0" w:line="240" w:lineRule="auto"/>
              <w:contextualSpacing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LINKU I PUBLIKIMIT:</w:t>
            </w:r>
          </w:p>
        </w:tc>
        <w:tc>
          <w:tcPr>
            <w:tcW w:w="3551" w:type="pct"/>
            <w:gridSpan w:val="11"/>
            <w:tcBorders>
              <w:bottom w:val="single" w:sz="4" w:space="0" w:color="auto"/>
            </w:tcBorders>
            <w:noWrap/>
            <w:vAlign w:val="bottom"/>
          </w:tcPr>
          <w:p w14:paraId="79F9B0F6" w14:textId="2ED1E186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B9561F" w:rsidRPr="00017CA5" w14:paraId="51A35087" w14:textId="77777777" w:rsidTr="00F16201">
        <w:trPr>
          <w:gridAfter w:val="1"/>
          <w:wAfter w:w="108" w:type="pct"/>
          <w:trHeight w:val="611"/>
        </w:trPr>
        <w:tc>
          <w:tcPr>
            <w:tcW w:w="1341" w:type="pct"/>
            <w:vAlign w:val="bottom"/>
            <w:hideMark/>
          </w:tcPr>
          <w:p w14:paraId="4EA7702F" w14:textId="77777777" w:rsidR="00A7469C" w:rsidRPr="00017CA5" w:rsidRDefault="00A7469C" w:rsidP="00DE3B5A">
            <w:pPr>
              <w:spacing w:before="120" w:after="0" w:line="240" w:lineRule="auto"/>
              <w:contextualSpacing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INDEKSIM I NË PLATFORMËN:</w:t>
            </w:r>
          </w:p>
          <w:p w14:paraId="090E0072" w14:textId="5B6AC551" w:rsidR="00A7469C" w:rsidRPr="00017CA5" w:rsidRDefault="00A7469C" w:rsidP="00E53C17">
            <w:pPr>
              <w:autoSpaceDE w:val="0"/>
              <w:autoSpaceDN w:val="0"/>
              <w:adjustRightInd w:val="0"/>
              <w:spacing w:before="120" w:after="0" w:line="240" w:lineRule="auto"/>
              <w:contextualSpacing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WoS apo</w:t>
            </w:r>
            <w:r w:rsidR="00E53C17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 xml:space="preserve"> </w:t>
            </w: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SCOPUS</w:t>
            </w:r>
            <w:r w:rsid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 xml:space="preserve"> (linku)</w:t>
            </w:r>
          </w:p>
        </w:tc>
        <w:tc>
          <w:tcPr>
            <w:tcW w:w="3551" w:type="pct"/>
            <w:gridSpan w:val="11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7933C1EB" w14:textId="44C596B0" w:rsidR="00410804" w:rsidRPr="00017CA5" w:rsidRDefault="00410804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B9561F" w:rsidRPr="00017CA5" w14:paraId="189FBAD2" w14:textId="77777777" w:rsidTr="00F16201">
        <w:trPr>
          <w:gridAfter w:val="1"/>
          <w:wAfter w:w="108" w:type="pct"/>
          <w:trHeight w:val="728"/>
        </w:trPr>
        <w:tc>
          <w:tcPr>
            <w:tcW w:w="1341" w:type="pct"/>
            <w:noWrap/>
            <w:vAlign w:val="bottom"/>
          </w:tcPr>
          <w:p w14:paraId="1FEAB21C" w14:textId="4C2D3ED5" w:rsidR="00A7469C" w:rsidRPr="00017CA5" w:rsidRDefault="00017CA5" w:rsidP="00DE3B5A">
            <w:pPr>
              <w:spacing w:before="120" w:after="0" w:line="240" w:lineRule="auto"/>
              <w:contextualSpacing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B54F1C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 xml:space="preserve">FAKTORI </w:t>
            </w:r>
            <w:r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I</w:t>
            </w:r>
            <w:r w:rsidRPr="00B54F1C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 xml:space="preserve"> NDIKIMIT (IF)</w:t>
            </w:r>
            <w:r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 xml:space="preserve"> dhe </w:t>
            </w:r>
            <w:r w:rsidRPr="00C94506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(SCIE, SSCI, AHCI apo ESCI</w:t>
            </w:r>
            <w:r w:rsidR="00E53C17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)</w:t>
            </w:r>
            <w:r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/ SCOPUS (Q1, Q2, Q3, Q4)</w:t>
            </w:r>
          </w:p>
        </w:tc>
        <w:tc>
          <w:tcPr>
            <w:tcW w:w="3551" w:type="pct"/>
            <w:gridSpan w:val="11"/>
            <w:tcBorders>
              <w:bottom w:val="single" w:sz="4" w:space="0" w:color="auto"/>
            </w:tcBorders>
            <w:noWrap/>
            <w:vAlign w:val="bottom"/>
          </w:tcPr>
          <w:p w14:paraId="09BFA814" w14:textId="21C964E8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A7469C" w:rsidRPr="00017CA5" w14:paraId="246D528C" w14:textId="77777777" w:rsidTr="00F16201">
        <w:trPr>
          <w:gridAfter w:val="1"/>
          <w:wAfter w:w="108" w:type="pct"/>
          <w:trHeight w:val="571"/>
        </w:trPr>
        <w:tc>
          <w:tcPr>
            <w:tcW w:w="4892" w:type="pct"/>
            <w:gridSpan w:val="12"/>
            <w:noWrap/>
            <w:vAlign w:val="bottom"/>
            <w:hideMark/>
          </w:tcPr>
          <w:p w14:paraId="567011F2" w14:textId="77777777" w:rsidR="00A7469C" w:rsidRPr="00017CA5" w:rsidRDefault="00A7469C" w:rsidP="00017EA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70" w:hanging="270"/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>TË DHËNAT BANKARE TË PËRFITUESIT – AUTORIT TË PARË OSE AUTORIT KORRESPONDENT:</w:t>
            </w:r>
          </w:p>
        </w:tc>
      </w:tr>
      <w:tr w:rsidR="00B9561F" w:rsidRPr="00017CA5" w14:paraId="6ECA0E74" w14:textId="3ADBC261" w:rsidTr="00F16201">
        <w:trPr>
          <w:gridAfter w:val="1"/>
          <w:wAfter w:w="108" w:type="pct"/>
          <w:trHeight w:val="290"/>
        </w:trPr>
        <w:tc>
          <w:tcPr>
            <w:tcW w:w="1348" w:type="pct"/>
            <w:gridSpan w:val="2"/>
            <w:noWrap/>
            <w:vAlign w:val="bottom"/>
            <w:hideMark/>
          </w:tcPr>
          <w:p w14:paraId="11049257" w14:textId="77777777" w:rsidR="00B9561F" w:rsidRPr="00017CA5" w:rsidRDefault="00B9561F" w:rsidP="00A7469C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EMRI DHE MBIEMRI I APLIKANTIT:</w:t>
            </w:r>
          </w:p>
        </w:tc>
        <w:tc>
          <w:tcPr>
            <w:tcW w:w="3545" w:type="pct"/>
            <w:gridSpan w:val="10"/>
            <w:tcBorders>
              <w:bottom w:val="single" w:sz="4" w:space="0" w:color="auto"/>
            </w:tcBorders>
            <w:noWrap/>
            <w:vAlign w:val="bottom"/>
          </w:tcPr>
          <w:p w14:paraId="776EC009" w14:textId="4630D892" w:rsidR="00B9561F" w:rsidRPr="00017CA5" w:rsidRDefault="00B9561F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B9561F" w:rsidRPr="00017CA5" w14:paraId="29F21507" w14:textId="74341231" w:rsidTr="00F16201">
        <w:trPr>
          <w:gridAfter w:val="1"/>
          <w:wAfter w:w="108" w:type="pct"/>
          <w:trHeight w:val="274"/>
        </w:trPr>
        <w:tc>
          <w:tcPr>
            <w:tcW w:w="1348" w:type="pct"/>
            <w:gridSpan w:val="2"/>
            <w:noWrap/>
            <w:vAlign w:val="bottom"/>
            <w:hideMark/>
          </w:tcPr>
          <w:p w14:paraId="58997BA3" w14:textId="77777777" w:rsidR="00B9561F" w:rsidRPr="00017CA5" w:rsidRDefault="00B9561F" w:rsidP="00A7469C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EMRI BANKËS:</w:t>
            </w:r>
          </w:p>
        </w:tc>
        <w:tc>
          <w:tcPr>
            <w:tcW w:w="3545" w:type="pct"/>
            <w:gridSpan w:val="10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13291407" w14:textId="5AF12D08" w:rsidR="00B9561F" w:rsidRPr="00017CA5" w:rsidRDefault="00B9561F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B9561F" w:rsidRPr="00017CA5" w14:paraId="33D555BA" w14:textId="31894F75" w:rsidTr="00F16201">
        <w:trPr>
          <w:gridAfter w:val="1"/>
          <w:wAfter w:w="108" w:type="pct"/>
          <w:trHeight w:val="264"/>
        </w:trPr>
        <w:tc>
          <w:tcPr>
            <w:tcW w:w="1348" w:type="pct"/>
            <w:gridSpan w:val="2"/>
            <w:noWrap/>
            <w:vAlign w:val="bottom"/>
            <w:hideMark/>
          </w:tcPr>
          <w:p w14:paraId="471D8822" w14:textId="77777777" w:rsidR="00B9561F" w:rsidRPr="00017CA5" w:rsidRDefault="00B9561F" w:rsidP="00A7469C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NUMRI I LLOGARISË BANKARE:</w:t>
            </w:r>
          </w:p>
        </w:tc>
        <w:tc>
          <w:tcPr>
            <w:tcW w:w="3545" w:type="pct"/>
            <w:gridSpan w:val="10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52FC4AFB" w14:textId="71597D7F" w:rsidR="00B9561F" w:rsidRPr="00017CA5" w:rsidRDefault="00B9561F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716997" w:rsidRPr="00017CA5" w14:paraId="6C4CA033" w14:textId="06D29709" w:rsidTr="00F16201">
        <w:trPr>
          <w:gridAfter w:val="1"/>
          <w:wAfter w:w="106" w:type="pct"/>
          <w:trHeight w:val="332"/>
        </w:trPr>
        <w:tc>
          <w:tcPr>
            <w:tcW w:w="1348" w:type="pct"/>
            <w:gridSpan w:val="2"/>
            <w:noWrap/>
            <w:vAlign w:val="bottom"/>
            <w:hideMark/>
          </w:tcPr>
          <w:p w14:paraId="03379C49" w14:textId="77777777" w:rsidR="00B9561F" w:rsidRPr="00017CA5" w:rsidRDefault="00B9561F" w:rsidP="00A7469C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SHUMA E KËRKUAR:</w:t>
            </w:r>
          </w:p>
        </w:tc>
        <w:tc>
          <w:tcPr>
            <w:tcW w:w="431" w:type="pct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07735219" w14:textId="06D59242" w:rsidR="00B9561F" w:rsidRPr="00017CA5" w:rsidRDefault="00B9561F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  <w:tc>
          <w:tcPr>
            <w:tcW w:w="448" w:type="pc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6E2137B0" w14:textId="6262AAA8" w:rsidR="00B9561F" w:rsidRPr="00017CA5" w:rsidRDefault="002E1BC2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75306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EURO</w:t>
            </w:r>
          </w:p>
        </w:tc>
        <w:tc>
          <w:tcPr>
            <w:tcW w:w="823" w:type="pct"/>
            <w:gridSpan w:val="2"/>
            <w:tcBorders>
              <w:top w:val="single" w:sz="4" w:space="0" w:color="auto"/>
            </w:tcBorders>
            <w:noWrap/>
            <w:vAlign w:val="bottom"/>
            <w:hideMark/>
          </w:tcPr>
          <w:p w14:paraId="0B624B06" w14:textId="77777777" w:rsidR="00B9561F" w:rsidRPr="00017CA5" w:rsidRDefault="00B9561F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SHËNO ME FJALË:</w:t>
            </w:r>
          </w:p>
        </w:tc>
        <w:tc>
          <w:tcPr>
            <w:tcW w:w="1844" w:type="pct"/>
            <w:gridSpan w:val="5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54E4E5B1" w14:textId="4A58A07A" w:rsidR="00B9561F" w:rsidRPr="00017CA5" w:rsidRDefault="00B9561F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A7469C" w:rsidRPr="00017CA5" w14:paraId="3D39D935" w14:textId="77777777" w:rsidTr="00F16201">
        <w:trPr>
          <w:gridAfter w:val="1"/>
          <w:wAfter w:w="108" w:type="pct"/>
          <w:trHeight w:val="553"/>
        </w:trPr>
        <w:tc>
          <w:tcPr>
            <w:tcW w:w="4892" w:type="pct"/>
            <w:gridSpan w:val="12"/>
            <w:noWrap/>
            <w:vAlign w:val="bottom"/>
            <w:hideMark/>
          </w:tcPr>
          <w:p w14:paraId="736247DB" w14:textId="77777777" w:rsidR="00B9561F" w:rsidRPr="00017CA5" w:rsidRDefault="00B9561F" w:rsidP="00A7469C">
            <w:pPr>
              <w:spacing w:after="0" w:line="240" w:lineRule="auto"/>
              <w:jc w:val="both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  <w:p w14:paraId="6B8E3BF2" w14:textId="77777777" w:rsidR="003F3DF5" w:rsidRPr="000B79FC" w:rsidRDefault="003F3DF5" w:rsidP="003F3DF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61"/>
              <w:jc w:val="both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B79FC">
              <w:rPr>
                <w:rFonts w:ascii="Book Antiqua" w:eastAsia="Times New Roman" w:hAnsi="Book Antiqua" w:cs="Calibri"/>
                <w:b/>
                <w:color w:val="000000"/>
                <w:sz w:val="18"/>
                <w:szCs w:val="18"/>
              </w:rPr>
              <w:t>DOKUMENTET PËRCJELLËSE</w:t>
            </w:r>
          </w:p>
          <w:p w14:paraId="4A9EA81A" w14:textId="77777777" w:rsidR="003F3DF5" w:rsidRPr="000B79FC" w:rsidRDefault="003F3DF5" w:rsidP="003F3DF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Book Antiqua" w:eastAsia="Times New Roman" w:hAnsi="Book Antiqua" w:cs="Calibri"/>
                <w:bCs/>
                <w:color w:val="000000"/>
                <w:sz w:val="18"/>
                <w:szCs w:val="18"/>
              </w:rPr>
            </w:pPr>
            <w:r w:rsidRPr="000B79FC">
              <w:rPr>
                <w:rFonts w:ascii="Book Antiqua" w:eastAsia="Times New Roman" w:hAnsi="Book Antiqua" w:cs="Calibri"/>
                <w:bCs/>
                <w:color w:val="000000"/>
                <w:sz w:val="18"/>
                <w:szCs w:val="18"/>
              </w:rPr>
              <w:t>Kopje e punimit te publikuar.</w:t>
            </w:r>
          </w:p>
          <w:p w14:paraId="43A3CA95" w14:textId="77777777" w:rsidR="003F3DF5" w:rsidRPr="000B79FC" w:rsidRDefault="003F3DF5" w:rsidP="003F3DF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Book Antiqua" w:eastAsia="Times New Roman" w:hAnsi="Book Antiqua" w:cs="Calibri"/>
                <w:bCs/>
                <w:color w:val="000000"/>
                <w:sz w:val="18"/>
                <w:szCs w:val="18"/>
              </w:rPr>
            </w:pPr>
            <w:r w:rsidRPr="000B79FC">
              <w:rPr>
                <w:rFonts w:ascii="Book Antiqua" w:eastAsia="Times New Roman" w:hAnsi="Book Antiqua" w:cs="Calibri"/>
                <w:bCs/>
                <w:color w:val="000000"/>
                <w:sz w:val="18"/>
                <w:szCs w:val="18"/>
              </w:rPr>
              <w:t xml:space="preserve">Konfirmimi i xhirollogarisë bankare </w:t>
            </w:r>
          </w:p>
          <w:p w14:paraId="7D9F877F" w14:textId="42237296" w:rsidR="003F3DF5" w:rsidRPr="000B79FC" w:rsidRDefault="003F3DF5" w:rsidP="003F3DF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Book Antiqua" w:eastAsia="Times New Roman" w:hAnsi="Book Antiqua" w:cs="Calibri"/>
                <w:bCs/>
                <w:color w:val="000000"/>
                <w:sz w:val="18"/>
                <w:szCs w:val="18"/>
              </w:rPr>
            </w:pPr>
            <w:r w:rsidRPr="000B79FC">
              <w:rPr>
                <w:rFonts w:ascii="Book Antiqua" w:eastAsia="Times New Roman" w:hAnsi="Book Antiqua" w:cs="Calibri"/>
                <w:bCs/>
                <w:color w:val="000000"/>
                <w:sz w:val="18"/>
                <w:szCs w:val="18"/>
              </w:rPr>
              <w:t xml:space="preserve">Kopja e letërnjoftimit </w:t>
            </w:r>
          </w:p>
          <w:p w14:paraId="52E52E9B" w14:textId="625ADB06" w:rsidR="00B9561F" w:rsidRPr="00017CA5" w:rsidRDefault="00B9561F" w:rsidP="00B9561F">
            <w:pPr>
              <w:pBdr>
                <w:bottom w:val="single" w:sz="4" w:space="1" w:color="auto"/>
              </w:pBdr>
              <w:spacing w:after="0" w:line="240" w:lineRule="auto"/>
              <w:jc w:val="both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A7469C" w:rsidRPr="00017CA5" w14:paraId="2A78D740" w14:textId="77777777" w:rsidTr="00F16201">
        <w:trPr>
          <w:gridAfter w:val="1"/>
          <w:wAfter w:w="108" w:type="pct"/>
          <w:trHeight w:val="377"/>
        </w:trPr>
        <w:tc>
          <w:tcPr>
            <w:tcW w:w="1569" w:type="pct"/>
            <w:gridSpan w:val="3"/>
            <w:noWrap/>
            <w:vAlign w:val="bottom"/>
            <w:hideMark/>
          </w:tcPr>
          <w:p w14:paraId="6F4EAB7B" w14:textId="5D0FE26C" w:rsidR="00A7469C" w:rsidRPr="00017CA5" w:rsidRDefault="00716997" w:rsidP="00017EAB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 xml:space="preserve">  </w:t>
            </w:r>
            <w:r w:rsidR="00F16201"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EMRI</w:t>
            </w:r>
            <w:r w:rsidR="00F16201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 xml:space="preserve">, </w:t>
            </w:r>
            <w:r w:rsidR="00F16201"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MBIEMRI</w:t>
            </w:r>
            <w:r w:rsidR="00F16201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 xml:space="preserve"> DHE NËNSHKRIMI</w:t>
            </w:r>
            <w:r w:rsidR="00A7469C"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:</w:t>
            </w:r>
          </w:p>
        </w:tc>
        <w:tc>
          <w:tcPr>
            <w:tcW w:w="3324" w:type="pct"/>
            <w:gridSpan w:val="9"/>
            <w:tcBorders>
              <w:bottom w:val="single" w:sz="4" w:space="0" w:color="auto"/>
            </w:tcBorders>
            <w:noWrap/>
            <w:vAlign w:val="bottom"/>
          </w:tcPr>
          <w:p w14:paraId="381576BC" w14:textId="2B7B6E1D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  <w:tr w:rsidR="00A7469C" w:rsidRPr="00017CA5" w14:paraId="4687F54D" w14:textId="77777777" w:rsidTr="00F16201">
        <w:trPr>
          <w:gridAfter w:val="1"/>
          <w:wAfter w:w="108" w:type="pct"/>
          <w:trHeight w:val="350"/>
        </w:trPr>
        <w:tc>
          <w:tcPr>
            <w:tcW w:w="1569" w:type="pct"/>
            <w:gridSpan w:val="3"/>
            <w:noWrap/>
            <w:vAlign w:val="bottom"/>
            <w:hideMark/>
          </w:tcPr>
          <w:p w14:paraId="5AA2D0AD" w14:textId="77777777" w:rsidR="00A7469C" w:rsidRPr="00017CA5" w:rsidRDefault="00A7469C" w:rsidP="00017EAB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  <w:r w:rsidRPr="00017CA5"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  <w:t>DATA DHE VENDI:</w:t>
            </w:r>
          </w:p>
        </w:tc>
        <w:tc>
          <w:tcPr>
            <w:tcW w:w="3324" w:type="pct"/>
            <w:gridSpan w:val="9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332C5364" w14:textId="393C10C6" w:rsidR="00A7469C" w:rsidRPr="00017CA5" w:rsidRDefault="00A7469C" w:rsidP="00017E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8"/>
                <w:szCs w:val="18"/>
              </w:rPr>
            </w:pPr>
          </w:p>
        </w:tc>
      </w:tr>
    </w:tbl>
    <w:p w14:paraId="0A17F8D5" w14:textId="77777777" w:rsidR="003F3DF5" w:rsidRDefault="003F3DF5" w:rsidP="003F3DF5">
      <w:pPr>
        <w:pStyle w:val="ListParagraph"/>
        <w:spacing w:after="0" w:line="240" w:lineRule="auto"/>
        <w:ind w:left="-567"/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</w:pPr>
    </w:p>
    <w:p w14:paraId="15AF0E5E" w14:textId="77777777" w:rsidR="00E53C17" w:rsidRDefault="00E53C17" w:rsidP="00716997">
      <w:pPr>
        <w:pStyle w:val="ListParagraph"/>
        <w:spacing w:after="0" w:line="240" w:lineRule="auto"/>
        <w:ind w:left="-567" w:right="-916"/>
        <w:jc w:val="both"/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</w:pPr>
    </w:p>
    <w:sectPr w:rsidR="00E53C17" w:rsidSect="000F1993">
      <w:footerReference w:type="default" r:id="rId7"/>
      <w:headerReference w:type="first" r:id="rId8"/>
      <w:footerReference w:type="first" r:id="rId9"/>
      <w:pgSz w:w="12240" w:h="15840"/>
      <w:pgMar w:top="900" w:right="1440" w:bottom="709" w:left="1276" w:header="720" w:footer="53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9C372C" w14:textId="77777777" w:rsidR="00911166" w:rsidRDefault="00911166" w:rsidP="005068E5">
      <w:pPr>
        <w:spacing w:after="0" w:line="240" w:lineRule="auto"/>
      </w:pPr>
      <w:r>
        <w:separator/>
      </w:r>
    </w:p>
  </w:endnote>
  <w:endnote w:type="continuationSeparator" w:id="0">
    <w:p w14:paraId="55A025CE" w14:textId="77777777" w:rsidR="00911166" w:rsidRDefault="00911166" w:rsidP="005068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45E34D" w14:textId="77777777" w:rsidR="00E31F97" w:rsidRPr="00E31F97" w:rsidRDefault="00E31F97" w:rsidP="00DB6B72">
    <w:pPr>
      <w:pStyle w:val="Footer"/>
      <w:rPr>
        <w:sz w:val="20"/>
        <w:szCs w:val="20"/>
      </w:rPr>
    </w:pPr>
  </w:p>
  <w:p w14:paraId="042DBFC5" w14:textId="77777777" w:rsidR="00044D77" w:rsidRPr="00E31F97" w:rsidRDefault="00044D77" w:rsidP="00044D77">
    <w:pPr>
      <w:pStyle w:val="Header"/>
      <w:pBdr>
        <w:bottom w:val="single" w:sz="4" w:space="1" w:color="auto"/>
      </w:pBdr>
      <w:jc w:val="right"/>
      <w:rPr>
        <w:rFonts w:cstheme="minorHAnsi"/>
        <w:sz w:val="18"/>
        <w:szCs w:val="18"/>
      </w:rPr>
    </w:pPr>
    <w:r w:rsidRPr="00E31F97">
      <w:rPr>
        <w:rFonts w:cstheme="minorHAnsi"/>
        <w:sz w:val="18"/>
        <w:szCs w:val="18"/>
      </w:rPr>
      <w:t>FORMULAR I APLIKIMIT PËR MBËSHTETJE NGA PNPSH-JA (ANEKSI 1)</w:t>
    </w:r>
  </w:p>
  <w:p w14:paraId="6A2294EC" w14:textId="77777777" w:rsidR="00E31F97" w:rsidRDefault="00E31F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50B75" w14:textId="77777777" w:rsidR="009623DC" w:rsidRPr="00C17FCB" w:rsidRDefault="009623DC" w:rsidP="009623DC">
    <w:pPr>
      <w:pStyle w:val="ListParagraph"/>
      <w:spacing w:after="0" w:line="240" w:lineRule="auto"/>
      <w:ind w:left="-567" w:right="-916"/>
      <w:jc w:val="both"/>
      <w:rPr>
        <w:rFonts w:ascii="Times New Roman" w:eastAsia="Times New Roman" w:hAnsi="Times New Roman" w:cs="Times New Roman"/>
        <w:b/>
        <w:bCs/>
        <w:color w:val="000000"/>
        <w:sz w:val="18"/>
        <w:szCs w:val="18"/>
      </w:rPr>
    </w:pPr>
    <w:r w:rsidRPr="00406998">
      <w:rPr>
        <w:rFonts w:ascii="Times New Roman" w:eastAsia="Times New Roman" w:hAnsi="Times New Roman" w:cs="Times New Roman"/>
        <w:b/>
        <w:bCs/>
        <w:color w:val="000000"/>
        <w:sz w:val="18"/>
        <w:szCs w:val="18"/>
      </w:rPr>
      <w:t xml:space="preserve">Pas aplikimit, ky formular duhet të dorëzohet edhe në formë elektronike (në format Word ose PDF, jo i skenuar) në adresën elektronike: </w:t>
    </w:r>
    <w:hyperlink r:id="rId1" w:history="1">
      <w:r w:rsidRPr="001E71BA">
        <w:rPr>
          <w:rStyle w:val="Hyperlink"/>
          <w:rFonts w:ascii="Times New Roman" w:eastAsia="Times New Roman" w:hAnsi="Times New Roman" w:cs="Times New Roman"/>
          <w:b/>
          <w:bCs/>
          <w:sz w:val="18"/>
          <w:szCs w:val="18"/>
        </w:rPr>
        <w:t>zhka@ushaf.net</w:t>
      </w:r>
    </w:hyperlink>
    <w:r>
      <w:rPr>
        <w:rFonts w:ascii="Times New Roman" w:eastAsia="Times New Roman" w:hAnsi="Times New Roman" w:cs="Times New Roman"/>
        <w:b/>
        <w:bCs/>
        <w:color w:val="000000"/>
        <w:sz w:val="18"/>
        <w:szCs w:val="18"/>
      </w:rPr>
      <w:t xml:space="preserve"> .</w:t>
    </w:r>
    <w:r w:rsidRPr="00406998">
      <w:rPr>
        <w:rFonts w:ascii="Times New Roman" w:eastAsia="Times New Roman" w:hAnsi="Times New Roman" w:cs="Times New Roman"/>
        <w:b/>
        <w:bCs/>
        <w:color w:val="000000"/>
        <w:sz w:val="18"/>
        <w:szCs w:val="18"/>
      </w:rPr>
      <w:t xml:space="preserve"> Dorëzimi në këtë formë është i domosdoshëm për shkak të linkeve të punimeve, të cilat duhet të jenë të qasshme për Komisionin përkatës.</w:t>
    </w:r>
  </w:p>
  <w:p w14:paraId="04559295" w14:textId="77777777" w:rsidR="009623DC" w:rsidRDefault="009623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B1EAEA" w14:textId="77777777" w:rsidR="00911166" w:rsidRDefault="00911166" w:rsidP="005068E5">
      <w:pPr>
        <w:spacing w:after="0" w:line="240" w:lineRule="auto"/>
      </w:pPr>
      <w:r>
        <w:separator/>
      </w:r>
    </w:p>
  </w:footnote>
  <w:footnote w:type="continuationSeparator" w:id="0">
    <w:p w14:paraId="2FA26D9B" w14:textId="77777777" w:rsidR="00911166" w:rsidRDefault="00911166" w:rsidP="005068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1C4D0" w14:textId="3F461B43" w:rsidR="000F1993" w:rsidRDefault="00017CA5" w:rsidP="00017CA5">
    <w:pPr>
      <w:spacing w:after="0"/>
      <w:jc w:val="right"/>
      <w:rPr>
        <w:rFonts w:ascii="Garamond" w:hAnsi="Garamond" w:cs="Times New Roman"/>
        <w:sz w:val="20"/>
        <w:szCs w:val="20"/>
      </w:rPr>
    </w:pPr>
    <w:r w:rsidRPr="000C1427">
      <w:rPr>
        <w:rFonts w:ascii="Book Antiqua" w:hAnsi="Book Antiqua"/>
        <w:noProof/>
        <w:lang w:val="en-US"/>
      </w:rPr>
      <w:drawing>
        <wp:anchor distT="0" distB="0" distL="114300" distR="114300" simplePos="0" relativeHeight="251659264" behindDoc="0" locked="0" layoutInCell="1" allowOverlap="1" wp14:anchorId="563CED86" wp14:editId="5B3299E0">
          <wp:simplePos x="0" y="0"/>
          <wp:positionH relativeFrom="column">
            <wp:posOffset>57150</wp:posOffset>
          </wp:positionH>
          <wp:positionV relativeFrom="paragraph">
            <wp:posOffset>-419100</wp:posOffset>
          </wp:positionV>
          <wp:extent cx="5772500" cy="1217330"/>
          <wp:effectExtent l="0" t="0" r="0" b="0"/>
          <wp:wrapTopAndBottom/>
          <wp:docPr id="2" name="Picture 0" descr="Graphic1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Graphic1.jpg"/>
                  <pic:cNvPicPr>
                    <a:picLocks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2500" cy="1217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FC5741"/>
    <w:multiLevelType w:val="hybridMultilevel"/>
    <w:tmpl w:val="38EC1CC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08245F"/>
    <w:multiLevelType w:val="hybridMultilevel"/>
    <w:tmpl w:val="5C6C02A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B18590B"/>
    <w:multiLevelType w:val="multilevel"/>
    <w:tmpl w:val="8C3AF5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6F042C36"/>
    <w:multiLevelType w:val="hybridMultilevel"/>
    <w:tmpl w:val="FCCE2606"/>
    <w:lvl w:ilvl="0" w:tplc="137E2D08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513" w:hanging="360"/>
      </w:pPr>
    </w:lvl>
    <w:lvl w:ilvl="2" w:tplc="041C001B" w:tentative="1">
      <w:start w:val="1"/>
      <w:numFmt w:val="lowerRoman"/>
      <w:lvlText w:val="%3."/>
      <w:lvlJc w:val="right"/>
      <w:pPr>
        <w:ind w:left="1233" w:hanging="180"/>
      </w:pPr>
    </w:lvl>
    <w:lvl w:ilvl="3" w:tplc="041C000F" w:tentative="1">
      <w:start w:val="1"/>
      <w:numFmt w:val="decimal"/>
      <w:lvlText w:val="%4."/>
      <w:lvlJc w:val="left"/>
      <w:pPr>
        <w:ind w:left="1953" w:hanging="360"/>
      </w:pPr>
    </w:lvl>
    <w:lvl w:ilvl="4" w:tplc="041C0019" w:tentative="1">
      <w:start w:val="1"/>
      <w:numFmt w:val="lowerLetter"/>
      <w:lvlText w:val="%5."/>
      <w:lvlJc w:val="left"/>
      <w:pPr>
        <w:ind w:left="2673" w:hanging="360"/>
      </w:pPr>
    </w:lvl>
    <w:lvl w:ilvl="5" w:tplc="041C001B" w:tentative="1">
      <w:start w:val="1"/>
      <w:numFmt w:val="lowerRoman"/>
      <w:lvlText w:val="%6."/>
      <w:lvlJc w:val="right"/>
      <w:pPr>
        <w:ind w:left="3393" w:hanging="180"/>
      </w:pPr>
    </w:lvl>
    <w:lvl w:ilvl="6" w:tplc="041C000F" w:tentative="1">
      <w:start w:val="1"/>
      <w:numFmt w:val="decimal"/>
      <w:lvlText w:val="%7."/>
      <w:lvlJc w:val="left"/>
      <w:pPr>
        <w:ind w:left="4113" w:hanging="360"/>
      </w:pPr>
    </w:lvl>
    <w:lvl w:ilvl="7" w:tplc="041C0019" w:tentative="1">
      <w:start w:val="1"/>
      <w:numFmt w:val="lowerLetter"/>
      <w:lvlText w:val="%8."/>
      <w:lvlJc w:val="left"/>
      <w:pPr>
        <w:ind w:left="4833" w:hanging="360"/>
      </w:pPr>
    </w:lvl>
    <w:lvl w:ilvl="8" w:tplc="041C001B" w:tentative="1">
      <w:start w:val="1"/>
      <w:numFmt w:val="lowerRoman"/>
      <w:lvlText w:val="%9."/>
      <w:lvlJc w:val="right"/>
      <w:pPr>
        <w:ind w:left="5553" w:hanging="180"/>
      </w:pPr>
    </w:lvl>
  </w:abstractNum>
  <w:num w:numId="1" w16cid:durableId="1944878616">
    <w:abstractNumId w:val="1"/>
  </w:num>
  <w:num w:numId="2" w16cid:durableId="2035380898">
    <w:abstractNumId w:val="2"/>
  </w:num>
  <w:num w:numId="3" w16cid:durableId="511142121">
    <w:abstractNumId w:val="3"/>
  </w:num>
  <w:num w:numId="4" w16cid:durableId="14414878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AgITMyNDcyMDCyUdpeDU4uLM/DyQArNaAHWfxkYsAAAA"/>
  </w:docVars>
  <w:rsids>
    <w:rsidRoot w:val="009B062D"/>
    <w:rsid w:val="00017CA5"/>
    <w:rsid w:val="00044D77"/>
    <w:rsid w:val="000F1993"/>
    <w:rsid w:val="00106307"/>
    <w:rsid w:val="001465DF"/>
    <w:rsid w:val="00153581"/>
    <w:rsid w:val="00156700"/>
    <w:rsid w:val="00197D2F"/>
    <w:rsid w:val="001D2083"/>
    <w:rsid w:val="00234C70"/>
    <w:rsid w:val="002454B6"/>
    <w:rsid w:val="002E1BC2"/>
    <w:rsid w:val="00312905"/>
    <w:rsid w:val="00330B44"/>
    <w:rsid w:val="00337D4F"/>
    <w:rsid w:val="00352559"/>
    <w:rsid w:val="003719FF"/>
    <w:rsid w:val="00380F51"/>
    <w:rsid w:val="003878C2"/>
    <w:rsid w:val="003A7B13"/>
    <w:rsid w:val="003F3DF5"/>
    <w:rsid w:val="0041025F"/>
    <w:rsid w:val="00410804"/>
    <w:rsid w:val="00416A6B"/>
    <w:rsid w:val="00460587"/>
    <w:rsid w:val="004C00AE"/>
    <w:rsid w:val="004E0F07"/>
    <w:rsid w:val="004E5623"/>
    <w:rsid w:val="004F316A"/>
    <w:rsid w:val="005068E5"/>
    <w:rsid w:val="00551B58"/>
    <w:rsid w:val="00553771"/>
    <w:rsid w:val="006254EA"/>
    <w:rsid w:val="006C7D9E"/>
    <w:rsid w:val="00701022"/>
    <w:rsid w:val="00716891"/>
    <w:rsid w:val="00716997"/>
    <w:rsid w:val="007639D8"/>
    <w:rsid w:val="007864E0"/>
    <w:rsid w:val="00792698"/>
    <w:rsid w:val="007D6799"/>
    <w:rsid w:val="008011AC"/>
    <w:rsid w:val="00801F84"/>
    <w:rsid w:val="00822E44"/>
    <w:rsid w:val="00823BC3"/>
    <w:rsid w:val="00824A13"/>
    <w:rsid w:val="00825F8F"/>
    <w:rsid w:val="008A63CC"/>
    <w:rsid w:val="00901819"/>
    <w:rsid w:val="00911166"/>
    <w:rsid w:val="00961112"/>
    <w:rsid w:val="009623DC"/>
    <w:rsid w:val="0097173C"/>
    <w:rsid w:val="009B062D"/>
    <w:rsid w:val="009C6392"/>
    <w:rsid w:val="00A134AB"/>
    <w:rsid w:val="00A5405C"/>
    <w:rsid w:val="00A7469C"/>
    <w:rsid w:val="00AE0528"/>
    <w:rsid w:val="00B15BA2"/>
    <w:rsid w:val="00B252DE"/>
    <w:rsid w:val="00B7588B"/>
    <w:rsid w:val="00B76196"/>
    <w:rsid w:val="00B9561F"/>
    <w:rsid w:val="00C0262A"/>
    <w:rsid w:val="00C125A2"/>
    <w:rsid w:val="00C17FCB"/>
    <w:rsid w:val="00C31DCF"/>
    <w:rsid w:val="00C45E92"/>
    <w:rsid w:val="00CB6246"/>
    <w:rsid w:val="00CD7868"/>
    <w:rsid w:val="00D06F74"/>
    <w:rsid w:val="00D515BA"/>
    <w:rsid w:val="00D76C33"/>
    <w:rsid w:val="00D7782C"/>
    <w:rsid w:val="00D9433F"/>
    <w:rsid w:val="00DB6B72"/>
    <w:rsid w:val="00DC0CC2"/>
    <w:rsid w:val="00DE3B5A"/>
    <w:rsid w:val="00DE766B"/>
    <w:rsid w:val="00E22CF5"/>
    <w:rsid w:val="00E31F97"/>
    <w:rsid w:val="00E53C17"/>
    <w:rsid w:val="00E67612"/>
    <w:rsid w:val="00E804E4"/>
    <w:rsid w:val="00E81E2A"/>
    <w:rsid w:val="00EA5948"/>
    <w:rsid w:val="00ED137A"/>
    <w:rsid w:val="00EE1C03"/>
    <w:rsid w:val="00EE3EAF"/>
    <w:rsid w:val="00F11B78"/>
    <w:rsid w:val="00F16201"/>
    <w:rsid w:val="00F360CF"/>
    <w:rsid w:val="00F92295"/>
    <w:rsid w:val="00FA7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E983D1"/>
  <w15:docId w15:val="{5BF5CB42-0378-4F9D-806F-4C52DB5F7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316A"/>
    <w:rPr>
      <w:lang w:val="sq-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4C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4C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068E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06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062D"/>
    <w:rPr>
      <w:rFonts w:ascii="Tahoma" w:hAnsi="Tahoma" w:cs="Tahoma"/>
      <w:sz w:val="16"/>
      <w:szCs w:val="16"/>
      <w:lang w:val="sq-AL"/>
    </w:rPr>
  </w:style>
  <w:style w:type="character" w:customStyle="1" w:styleId="Heading3Char">
    <w:name w:val="Heading 3 Char"/>
    <w:basedOn w:val="DefaultParagraphFont"/>
    <w:link w:val="Heading3"/>
    <w:uiPriority w:val="9"/>
    <w:rsid w:val="005068E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d">
    <w:name w:val="gd"/>
    <w:basedOn w:val="DefaultParagraphFont"/>
    <w:rsid w:val="005068E5"/>
  </w:style>
  <w:style w:type="paragraph" w:styleId="Header">
    <w:name w:val="header"/>
    <w:basedOn w:val="Normal"/>
    <w:link w:val="HeaderChar"/>
    <w:uiPriority w:val="99"/>
    <w:unhideWhenUsed/>
    <w:rsid w:val="005068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68E5"/>
    <w:rPr>
      <w:lang w:val="sq-AL"/>
    </w:rPr>
  </w:style>
  <w:style w:type="paragraph" w:styleId="Footer">
    <w:name w:val="footer"/>
    <w:basedOn w:val="Normal"/>
    <w:link w:val="FooterChar"/>
    <w:uiPriority w:val="99"/>
    <w:unhideWhenUsed/>
    <w:rsid w:val="005068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68E5"/>
    <w:rPr>
      <w:lang w:val="sq-AL"/>
    </w:rPr>
  </w:style>
  <w:style w:type="paragraph" w:styleId="ListParagraph">
    <w:name w:val="List Paragraph"/>
    <w:basedOn w:val="Normal"/>
    <w:uiPriority w:val="34"/>
    <w:qFormat/>
    <w:rsid w:val="00E31F97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35255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746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q-AL"/>
    </w:rPr>
  </w:style>
  <w:style w:type="paragraph" w:styleId="BodyText2">
    <w:name w:val="Body Text 2"/>
    <w:basedOn w:val="Normal"/>
    <w:link w:val="BodyText2Char"/>
    <w:rsid w:val="000F1993"/>
    <w:pPr>
      <w:spacing w:after="0" w:line="240" w:lineRule="auto"/>
      <w:jc w:val="both"/>
    </w:pPr>
    <w:rPr>
      <w:rFonts w:ascii="Times New Roman" w:eastAsia="SimSu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0F1993"/>
    <w:rPr>
      <w:rFonts w:ascii="Times New Roman" w:eastAsia="SimSun" w:hAnsi="Times New Roman" w:cs="Times New Roman"/>
      <w:sz w:val="24"/>
      <w:szCs w:val="24"/>
      <w:lang w:val="sq-AL"/>
    </w:rPr>
  </w:style>
  <w:style w:type="character" w:customStyle="1" w:styleId="Heading1Char">
    <w:name w:val="Heading 1 Char"/>
    <w:basedOn w:val="DefaultParagraphFont"/>
    <w:link w:val="Heading1"/>
    <w:uiPriority w:val="9"/>
    <w:rsid w:val="00234C7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sq-AL"/>
    </w:rPr>
  </w:style>
  <w:style w:type="character" w:customStyle="1" w:styleId="title-text">
    <w:name w:val="title-text"/>
    <w:basedOn w:val="DefaultParagraphFont"/>
    <w:rsid w:val="00234C70"/>
  </w:style>
  <w:style w:type="character" w:styleId="Emphasis">
    <w:name w:val="Emphasis"/>
    <w:basedOn w:val="DefaultParagraphFont"/>
    <w:uiPriority w:val="20"/>
    <w:qFormat/>
    <w:rsid w:val="00234C70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4C70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sq-AL"/>
    </w:rPr>
  </w:style>
  <w:style w:type="character" w:customStyle="1" w:styleId="anchor-text">
    <w:name w:val="anchor-text"/>
    <w:basedOn w:val="DefaultParagraphFont"/>
    <w:rsid w:val="00234C70"/>
  </w:style>
  <w:style w:type="character" w:styleId="FollowedHyperlink">
    <w:name w:val="FollowedHyperlink"/>
    <w:basedOn w:val="DefaultParagraphFont"/>
    <w:uiPriority w:val="99"/>
    <w:semiHidden/>
    <w:unhideWhenUsed/>
    <w:rsid w:val="002454B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69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87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1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9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4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3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9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4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8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zhka@ushaf.ne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bajra</dc:creator>
  <cp:lastModifiedBy>Flamur Salihu</cp:lastModifiedBy>
  <cp:revision>20</cp:revision>
  <cp:lastPrinted>2020-11-30T18:58:00Z</cp:lastPrinted>
  <dcterms:created xsi:type="dcterms:W3CDTF">2025-06-11T14:25:00Z</dcterms:created>
  <dcterms:modified xsi:type="dcterms:W3CDTF">2026-03-21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d9aba3-e74f-470b-903b-c8dc0f53a088</vt:lpwstr>
  </property>
</Properties>
</file>